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6336" w:rsidRPr="00422EE5" w:rsidRDefault="00066336" w:rsidP="00066336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Тиждень </w:t>
      </w:r>
      <w:r>
        <w:rPr>
          <w:sz w:val="20"/>
          <w:szCs w:val="20"/>
          <w:lang w:val="en-US"/>
        </w:rPr>
        <w:t>5</w:t>
      </w:r>
      <w:r>
        <w:rPr>
          <w:sz w:val="20"/>
          <w:szCs w:val="20"/>
        </w:rPr>
        <w:t>: 19</w:t>
      </w:r>
      <w:r>
        <w:rPr>
          <w:sz w:val="20"/>
          <w:szCs w:val="20"/>
        </w:rPr>
        <w:t>.03</w:t>
      </w:r>
      <w:r>
        <w:rPr>
          <w:sz w:val="20"/>
          <w:szCs w:val="20"/>
          <w:lang w:val="en-US"/>
        </w:rPr>
        <w:t xml:space="preserve"> – 25</w:t>
      </w:r>
      <w:r>
        <w:rPr>
          <w:sz w:val="20"/>
          <w:szCs w:val="20"/>
          <w:lang w:val="en-US"/>
        </w:rPr>
        <w:t>.03</w:t>
      </w:r>
    </w:p>
    <w:p w:rsidR="00066336" w:rsidRDefault="00066336" w:rsidP="00066336">
      <w:pPr>
        <w:rPr>
          <w:sz w:val="20"/>
          <w:szCs w:val="20"/>
        </w:rPr>
      </w:pPr>
      <w:r>
        <w:rPr>
          <w:sz w:val="20"/>
          <w:szCs w:val="20"/>
        </w:rPr>
        <w:t>Зроблено:</w:t>
      </w:r>
    </w:p>
    <w:p w:rsidR="00066336" w:rsidRDefault="00066336" w:rsidP="0006633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Додано приклади використання модулів</w:t>
      </w:r>
    </w:p>
    <w:p w:rsidR="00066336" w:rsidRDefault="00066336" w:rsidP="0006633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Написано програму з використанням попередньо створених модулів для отримання всіх сторінок </w:t>
      </w:r>
      <w:r>
        <w:rPr>
          <w:sz w:val="20"/>
          <w:szCs w:val="20"/>
          <w:lang w:val="en-US"/>
        </w:rPr>
        <w:t xml:space="preserve">Wikipedia </w:t>
      </w:r>
      <w:r>
        <w:rPr>
          <w:sz w:val="20"/>
          <w:szCs w:val="20"/>
        </w:rPr>
        <w:t>української мови.</w:t>
      </w:r>
    </w:p>
    <w:p w:rsidR="00066336" w:rsidRDefault="00066336" w:rsidP="0006633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Зібрано всі сторінки вікіпедії – час виконання менш ніж 30 хв.</w:t>
      </w:r>
    </w:p>
    <w:p w:rsidR="00066336" w:rsidRDefault="00066336" w:rsidP="0006633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Оптимізовано надсилання запитів для резервного збереження стану у разі виникнення помилок і раз на певну кількість запитів.</w:t>
      </w:r>
    </w:p>
    <w:p w:rsidR="00066336" w:rsidRPr="00066336" w:rsidRDefault="00066336" w:rsidP="00066336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Переписано функцію збору всіх сторінок для безпечного надсилання запиту.</w:t>
      </w:r>
    </w:p>
    <w:p w:rsidR="00066336" w:rsidRPr="00E31BCF" w:rsidRDefault="00066336" w:rsidP="00066336">
      <w:pPr>
        <w:rPr>
          <w:sz w:val="20"/>
          <w:szCs w:val="20"/>
        </w:rPr>
      </w:pPr>
      <w:r w:rsidRPr="00E31BCF">
        <w:rPr>
          <w:sz w:val="20"/>
          <w:szCs w:val="20"/>
        </w:rPr>
        <w:t>Питання і можливі напрямки подальших дій:</w:t>
      </w:r>
    </w:p>
    <w:p w:rsidR="00066336" w:rsidRDefault="00066336" w:rsidP="00066336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Написати функціонал генерування карти.</w:t>
      </w:r>
    </w:p>
    <w:p w:rsidR="00066336" w:rsidRDefault="00066336" w:rsidP="00066336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Спробувати створити карту з попередньо отриманою невеликою кількістю інформації – на приклад, мовою за небагатьма сторінками.</w:t>
      </w:r>
    </w:p>
    <w:p w:rsidR="00066336" w:rsidRDefault="00066336" w:rsidP="00066336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Написати функції для збору усієї решти необхідної інформації.</w:t>
      </w:r>
    </w:p>
    <w:p w:rsidR="00066336" w:rsidRPr="00146A92" w:rsidRDefault="00066336" w:rsidP="00066336">
      <w:pPr>
        <w:pStyle w:val="ListParagraph"/>
        <w:numPr>
          <w:ilvl w:val="0"/>
          <w:numId w:val="2"/>
        </w:numPr>
        <w:rPr>
          <w:sz w:val="20"/>
          <w:szCs w:val="20"/>
        </w:rPr>
      </w:pPr>
      <w:r>
        <w:rPr>
          <w:sz w:val="20"/>
          <w:szCs w:val="20"/>
        </w:rPr>
        <w:t>Продовжити збір інформації.</w:t>
      </w:r>
    </w:p>
    <w:p w:rsidR="00066336" w:rsidRDefault="00066336" w:rsidP="00066336">
      <w:bookmarkStart w:id="0" w:name="_GoBack"/>
      <w:bookmarkEnd w:id="0"/>
    </w:p>
    <w:p w:rsidR="00066336" w:rsidRDefault="00066336" w:rsidP="00066336"/>
    <w:p w:rsidR="00066336" w:rsidRDefault="00066336"/>
    <w:sectPr w:rsidR="00066336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A236EE"/>
    <w:multiLevelType w:val="hybridMultilevel"/>
    <w:tmpl w:val="FFB4420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1091B"/>
    <w:multiLevelType w:val="hybridMultilevel"/>
    <w:tmpl w:val="E33E80C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F931D5"/>
    <w:multiLevelType w:val="hybridMultilevel"/>
    <w:tmpl w:val="E39A160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MDQ2N7IwNjUzNTJV0lEKTi0uzszPAykwrAUAE7sOgywAAAA="/>
  </w:docVars>
  <w:rsids>
    <w:rsidRoot w:val="00066336"/>
    <w:rsid w:val="00066336"/>
    <w:rsid w:val="00835D7B"/>
    <w:rsid w:val="00F61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9E38E9"/>
  <w15:chartTrackingRefBased/>
  <w15:docId w15:val="{9D8E19E1-3B03-4ABE-AD10-B0E61CC39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6633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63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78</Words>
  <Characters>273</Characters>
  <Application>Microsoft Office Word</Application>
  <DocSecurity>0</DocSecurity>
  <Lines>2</Lines>
  <Paragraphs>1</Paragraphs>
  <ScaleCrop>false</ScaleCrop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3</cp:revision>
  <dcterms:created xsi:type="dcterms:W3CDTF">2018-03-25T19:56:00Z</dcterms:created>
  <dcterms:modified xsi:type="dcterms:W3CDTF">2018-03-25T20:01:00Z</dcterms:modified>
</cp:coreProperties>
</file>